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752D9A2B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Focus:</w:t>
      </w:r>
      <w:r w:rsidR="00397696">
        <w:rPr>
          <w:rFonts w:ascii="Times New Roman" w:hAnsi="Times New Roman" w:cs="Times New Roman"/>
          <w:i/>
          <w:iCs/>
          <w:sz w:val="36"/>
          <w:szCs w:val="36"/>
        </w:rPr>
        <w:t xml:space="preserve"> Sociology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 xml:space="preserve"> – </w:t>
      </w:r>
      <w:proofErr w:type="spellStart"/>
      <w:r w:rsidR="00397696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8E94E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97696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BF0091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</w:t>
      </w:r>
      <w:r w:rsidR="00397696">
        <w:rPr>
          <w:rFonts w:asciiTheme="minorHAnsi" w:hAnsiTheme="minorHAnsi" w:cstheme="minorHAnsi"/>
          <w:sz w:val="20"/>
          <w:szCs w:val="20"/>
        </w:rPr>
        <w:t>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3675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3199B68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798454FA" w14:textId="24357CB6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64BCEF68" w14:textId="591FEBC6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011B5CF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3675A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3675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E7BE18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COMM-104 or</w:t>
            </w:r>
          </w:p>
          <w:p w14:paraId="76FDD812" w14:textId="6774836C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40DBC24C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</w:rPr>
              <w:t>Argumentation and Debate or</w:t>
            </w:r>
          </w:p>
          <w:p w14:paraId="03571DB6" w14:textId="49B9BBF2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4B634E9B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757B299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0F9BB57" w14:textId="12EBBBF3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0794A019" w14:textId="30C74A87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F523B4B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3CF456B7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5D2EE70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AF13E62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</w:tcPr>
          <w:p w14:paraId="115C0398" w14:textId="3CBB89B5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</w:tcPr>
          <w:p w14:paraId="12028B2E" w14:textId="43728E56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09DD9FD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BA2ADEA" w14:textId="2FD0C505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AF6D1F0" w14:textId="1ABDFC7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3675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3B6A072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7D5599BC" w14:textId="70362B20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3E5A6363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57F7AEC4" w14:textId="2CA39B0B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0CFBA9C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A2849F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54A1DA1D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14598DB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4EAA95D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8BCA94D" w14:textId="6179ED9F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58B7D15A" w14:textId="4A31C41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21E04F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75CAD893" w14:textId="2CE14659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01E368E8" w14:textId="1E89CC8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2BFD0FE1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3675A" w:rsidRPr="0053675A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5367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DD23753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275A0CDF" w14:textId="2C58F992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44AC95D6" w14:textId="646F5B0F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52AABB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3675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3675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18CAA7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52AA2F38" w14:textId="04F51D6A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65E25DD8" w14:textId="2E9E3198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3675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1D28372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250AC6D" w14:textId="29A47D7D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4BF3CCB4" w14:textId="099B8041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1C837AE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1ECD50CB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574C44F5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0F97238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B8B04D1" w14:textId="0706422A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6F448D68" w14:textId="25979CC1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3675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D4E0ECF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647AE633" w14:textId="75ED41F4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59DE1595" w14:textId="173824C4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1B9CD8F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53675A" w:rsidRPr="006873C0">
        <w:rPr>
          <w:rFonts w:cstheme="minorHAnsi"/>
          <w:sz w:val="18"/>
          <w:szCs w:val="18"/>
        </w:rPr>
        <w:t xml:space="preserve"> </w:t>
      </w:r>
      <w:r w:rsidR="0053675A" w:rsidRPr="007E663B">
        <w:rPr>
          <w:rFonts w:cstheme="minorHAnsi"/>
          <w:sz w:val="18"/>
          <w:szCs w:val="18"/>
        </w:rPr>
        <w:t xml:space="preserve">Some </w:t>
      </w:r>
      <w:proofErr w:type="gramStart"/>
      <w:r w:rsidR="0053675A" w:rsidRPr="007E663B">
        <w:rPr>
          <w:rFonts w:cstheme="minorHAnsi"/>
          <w:sz w:val="18"/>
          <w:szCs w:val="18"/>
        </w:rPr>
        <w:t>CSU's</w:t>
      </w:r>
      <w:proofErr w:type="gramEnd"/>
      <w:r w:rsidR="0053675A"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proofErr w:type="gramStart"/>
      <w:r w:rsidR="0053675A" w:rsidRPr="007E663B">
        <w:rPr>
          <w:rFonts w:cstheme="minorHAnsi"/>
          <w:sz w:val="18"/>
          <w:szCs w:val="18"/>
        </w:rPr>
        <w:t xml:space="preserve">. </w:t>
      </w:r>
      <w:proofErr w:type="gramEnd"/>
      <w:hyperlink r:id="rId20" w:history="1">
        <w:proofErr w:type="spellStart"/>
        <w:r w:rsidR="0053675A" w:rsidRPr="007E663B">
          <w:rPr>
            <w:rStyle w:val="Hyperlink"/>
            <w:rFonts w:cstheme="minorHAnsi"/>
            <w:sz w:val="18"/>
            <w:szCs w:val="18"/>
          </w:rPr>
          <w:t>CSUSM</w:t>
        </w:r>
        <w:proofErr w:type="spellEnd"/>
        <w:r w:rsidR="0053675A" w:rsidRPr="007E663B">
          <w:rPr>
            <w:rStyle w:val="Hyperlink"/>
            <w:rFonts w:cstheme="minorHAnsi"/>
            <w:sz w:val="18"/>
            <w:szCs w:val="18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1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DB4EC" w14:textId="77777777" w:rsidR="00927169" w:rsidRDefault="00927169" w:rsidP="00DF2F19">
      <w:pPr>
        <w:spacing w:after="0" w:line="240" w:lineRule="auto"/>
      </w:pPr>
      <w:r>
        <w:separator/>
      </w:r>
    </w:p>
  </w:endnote>
  <w:endnote w:type="continuationSeparator" w:id="0">
    <w:p w14:paraId="1521CFE9" w14:textId="77777777" w:rsidR="00927169" w:rsidRDefault="00927169" w:rsidP="00DF2F19">
      <w:pPr>
        <w:spacing w:after="0" w:line="240" w:lineRule="auto"/>
      </w:pPr>
      <w:r>
        <w:continuationSeparator/>
      </w:r>
    </w:p>
  </w:endnote>
  <w:endnote w:type="continuationNotice" w:id="1">
    <w:p w14:paraId="0B9D9F06" w14:textId="77777777" w:rsidR="00927169" w:rsidRDefault="009271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EFA62" w14:textId="77777777" w:rsidR="00927169" w:rsidRDefault="00927169" w:rsidP="00DF2F19">
      <w:pPr>
        <w:spacing w:after="0" w:line="240" w:lineRule="auto"/>
      </w:pPr>
      <w:r>
        <w:separator/>
      </w:r>
    </w:p>
  </w:footnote>
  <w:footnote w:type="continuationSeparator" w:id="0">
    <w:p w14:paraId="0037353B" w14:textId="77777777" w:rsidR="00927169" w:rsidRDefault="00927169" w:rsidP="00DF2F19">
      <w:pPr>
        <w:spacing w:after="0" w:line="240" w:lineRule="auto"/>
      </w:pPr>
      <w:r>
        <w:continuationSeparator/>
      </w:r>
    </w:p>
  </w:footnote>
  <w:footnote w:type="continuationNotice" w:id="1">
    <w:p w14:paraId="1DC77202" w14:textId="77777777" w:rsidR="00927169" w:rsidRDefault="009271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97696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3675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169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csusm.edu/academicadvising/gradrequirements/languag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8</Words>
  <Characters>3276</Characters>
  <Application>Microsoft Office Word</Application>
  <DocSecurity>0</DocSecurity>
  <Lines>16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Sociology_CSUSM</dc:title>
  <dc:subject/>
  <dc:creator>Rhonda Nishimoto</dc:creator>
  <cp:keywords/>
  <dc:description/>
  <cp:lastModifiedBy>Rhonda Nishimoto</cp:lastModifiedBy>
  <cp:revision>3</cp:revision>
  <dcterms:created xsi:type="dcterms:W3CDTF">2021-02-23T18:02:00Z</dcterms:created>
  <dcterms:modified xsi:type="dcterms:W3CDTF">2021-02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